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Style1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150"/>
        <w:gridCol w:w="6210"/>
      </w:tblGrid>
      <w:tr w:rsidR="00496173" w:rsidRPr="00496173" w14:paraId="0DAB91E8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CD0BE" w14:textId="60FE67C1" w:rsidR="00496173" w:rsidRPr="00496173" w:rsidRDefault="008E74E2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E</w:t>
            </w:r>
            <w:r w:rsidR="00496173"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xperiment Numb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10362" w14:textId="0C3EDE42" w:rsidR="00496173" w:rsidRPr="00F44A65" w:rsidRDefault="00E44F25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96173" w:rsidRPr="00496173" w14:paraId="392DDE79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39D1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 of Experiment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BB3CF" w14:textId="4769AE41" w:rsidR="00496173" w:rsidRPr="00F44A65" w:rsidRDefault="00E44F25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/11/2020</w:t>
            </w:r>
          </w:p>
        </w:tc>
      </w:tr>
      <w:tr w:rsidR="00496173" w:rsidRPr="00496173" w14:paraId="14ECE552" w14:textId="77777777" w:rsidTr="00496173">
        <w:trPr>
          <w:trHeight w:val="264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C8C5E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 of Submission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1C5C4" w14:textId="7D8D854A" w:rsidR="00496173" w:rsidRPr="00F44A65" w:rsidRDefault="00E44F25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/11/2020</w:t>
            </w:r>
          </w:p>
        </w:tc>
      </w:tr>
      <w:tr w:rsidR="00496173" w:rsidRPr="00496173" w14:paraId="667F3983" w14:textId="77777777" w:rsidTr="00496173">
        <w:trPr>
          <w:trHeight w:val="313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62AAB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ame</w:t>
            </w: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of the student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FBE95" w14:textId="69A05BAE" w:rsidR="00496173" w:rsidRPr="00F44A65" w:rsidRDefault="00E44F25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bagnik Kar</w:t>
            </w:r>
          </w:p>
        </w:tc>
      </w:tr>
      <w:tr w:rsidR="00496173" w:rsidRPr="00496173" w14:paraId="20BA2E73" w14:textId="77777777" w:rsidTr="001109B6">
        <w:trPr>
          <w:trHeight w:val="300"/>
        </w:trPr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E3932" w14:textId="77777777" w:rsidR="00496173" w:rsidRPr="00496173" w:rsidRDefault="00496173" w:rsidP="00496173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oll Number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0E81" w14:textId="1C2B4AA1" w:rsidR="00496173" w:rsidRPr="00F44A65" w:rsidRDefault="00E44F25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4373</w:t>
            </w:r>
          </w:p>
        </w:tc>
      </w:tr>
      <w:tr w:rsidR="00496173" w:rsidRPr="00496173" w14:paraId="3C5026E5" w14:textId="77777777" w:rsidTr="001109B6">
        <w:tc>
          <w:tcPr>
            <w:tcW w:w="3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4C579" w14:textId="77777777" w:rsidR="00496173" w:rsidRPr="00496173" w:rsidRDefault="00496173" w:rsidP="00496173">
            <w:pPr>
              <w:spacing w:after="0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9617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6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888AC" w14:textId="55AF2FF1" w:rsidR="00496173" w:rsidRPr="00F44A65" w:rsidRDefault="00E44F25" w:rsidP="00496173">
            <w:pPr>
              <w:widowControl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TC - 06</w:t>
            </w:r>
          </w:p>
        </w:tc>
      </w:tr>
    </w:tbl>
    <w:p w14:paraId="69F0F50F" w14:textId="77777777" w:rsidR="00496173" w:rsidRPr="00496173" w:rsidRDefault="00496173" w:rsidP="00496173">
      <w:pPr>
        <w:rPr>
          <w:rFonts w:ascii="Times New Roman" w:eastAsia="Times New Roman" w:hAnsi="Times New Roman" w:cs="Times New Roman"/>
        </w:rPr>
      </w:pPr>
    </w:p>
    <w:p w14:paraId="5BF6206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im of The Experiment :-</w:t>
      </w:r>
    </w:p>
    <w:p w14:paraId="1DB907D8" w14:textId="0E663E71" w:rsidR="0051266F" w:rsidRDefault="0051266F" w:rsidP="0051266F">
      <w:pPr>
        <w:pStyle w:val="BodyText"/>
        <w:rPr>
          <w:bCs/>
          <w:lang w:val="en-IN"/>
        </w:rPr>
      </w:pPr>
      <w:r>
        <w:rPr>
          <w:bCs/>
          <w:lang w:val="en-IN"/>
        </w:rPr>
        <w:t>Open Ended 2</w:t>
      </w:r>
    </w:p>
    <w:p w14:paraId="2A3DF9F6" w14:textId="71A9E4BD" w:rsidR="0051266F" w:rsidRPr="006A1E9F" w:rsidRDefault="0051266F" w:rsidP="0051266F">
      <w:pPr>
        <w:pStyle w:val="BodyText"/>
        <w:rPr>
          <w:bCs/>
          <w:lang w:val="en-IN"/>
        </w:rPr>
      </w:pPr>
      <w:r w:rsidRPr="006A1E9F">
        <w:rPr>
          <w:bCs/>
          <w:lang w:val="en-IN"/>
        </w:rPr>
        <w:t xml:space="preserve">Application of Frequency division multiplexing using audio signal </w:t>
      </w:r>
    </w:p>
    <w:p w14:paraId="0BC3CD5B" w14:textId="77777777" w:rsidR="0051266F" w:rsidRDefault="0051266F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7F53FAD" w14:textId="26AB114F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Software Required:-</w:t>
      </w:r>
    </w:p>
    <w:p w14:paraId="3698875F" w14:textId="6DFA0547" w:rsidR="00496173" w:rsidRDefault="0051266F" w:rsidP="0051266F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TLAB r2018a</w:t>
      </w:r>
    </w:p>
    <w:p w14:paraId="0EC6E657" w14:textId="77777777" w:rsidR="0051266F" w:rsidRPr="0051266F" w:rsidRDefault="0051266F" w:rsidP="00E23E9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51266F">
        <w:rPr>
          <w:rFonts w:ascii="Times New Roman" w:eastAsia="Times New Roman" w:hAnsi="Times New Roman" w:cs="Times New Roman"/>
          <w:sz w:val="24"/>
          <w:szCs w:val="24"/>
        </w:rPr>
        <w:t>Audio files (</w:t>
      </w:r>
      <w:hyperlink r:id="rId8" w:history="1">
        <w:r w:rsidRPr="0051266F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Get it here</w:t>
        </w:r>
      </w:hyperlink>
      <w:r w:rsidRPr="0051266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54C1D2D" w14:textId="77777777" w:rsidR="0051266F" w:rsidRDefault="0051266F" w:rsidP="0051266F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17B5862" w14:textId="6A72E871" w:rsidR="00496173" w:rsidRPr="0051266F" w:rsidRDefault="00496173" w:rsidP="0051266F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51266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Theory </w:t>
      </w:r>
    </w:p>
    <w:p w14:paraId="3C7E34CA" w14:textId="68EEFC5C" w:rsidR="0051266F" w:rsidRPr="0051266F" w:rsidRDefault="0051266F" w:rsidP="0051266F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>Multiplexing is a process by which a number of signals can be transmitted through a single channel without interference.</w:t>
      </w:r>
    </w:p>
    <w:p w14:paraId="50BC0CD0" w14:textId="77777777" w:rsidR="0051266F" w:rsidRPr="0051266F" w:rsidRDefault="0051266F" w:rsidP="0051266F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>There are mainly two type of multiplexing techniques for analog signals :</w:t>
      </w:r>
    </w:p>
    <w:p w14:paraId="594462D3" w14:textId="77777777" w:rsidR="0051266F" w:rsidRPr="007807CA" w:rsidRDefault="0051266F" w:rsidP="007807C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807CA">
        <w:rPr>
          <w:rFonts w:ascii="Times New Roman" w:eastAsia="Times New Roman" w:hAnsi="Times New Roman" w:cs="Times New Roman"/>
          <w:bCs/>
          <w:sz w:val="24"/>
          <w:szCs w:val="24"/>
        </w:rPr>
        <w:t xml:space="preserve">Time division multiplexing </w:t>
      </w:r>
    </w:p>
    <w:p w14:paraId="4680EDAB" w14:textId="33543901" w:rsidR="0051266F" w:rsidRPr="007807CA" w:rsidRDefault="0051266F" w:rsidP="007807CA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7807CA">
        <w:rPr>
          <w:rFonts w:ascii="Times New Roman" w:eastAsia="Times New Roman" w:hAnsi="Times New Roman" w:cs="Times New Roman"/>
          <w:bCs/>
          <w:sz w:val="24"/>
          <w:szCs w:val="24"/>
        </w:rPr>
        <w:t>Frequency division multiplexing.</w:t>
      </w:r>
    </w:p>
    <w:p w14:paraId="0AA840CD" w14:textId="04E38AE9" w:rsidR="0051266F" w:rsidRPr="0051266F" w:rsidRDefault="0051266F" w:rsidP="0051266F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>In this project we will perform application of frequency division multiplexing using 3 audio clips.</w:t>
      </w:r>
    </w:p>
    <w:p w14:paraId="73CABC94" w14:textId="77777777" w:rsidR="0051266F" w:rsidRPr="0051266F" w:rsidRDefault="0051266F" w:rsidP="0051266F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 xml:space="preserve">Frequency-division multiplexing (FDM) is a technique by which the total bandwidth available in a communication medium is divided into a series of non-overlapping frequency bands, each of which is used to carry a separate signal.           </w:t>
      </w:r>
    </w:p>
    <w:p w14:paraId="43B17E3D" w14:textId="77777777" w:rsidR="0051266F" w:rsidRPr="0051266F" w:rsidRDefault="0051266F" w:rsidP="0051266F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>FDM uses a carrier signal at a discrete frequency for each data stream and then combines many modulated signals. When FDM is used to allow multiple users to share a single physical communications medium (i.e. not broadcast through the air), the technology is called frequency-division multiple access (FDMA).</w:t>
      </w:r>
    </w:p>
    <w:p w14:paraId="532F8110" w14:textId="43F5D331" w:rsidR="007807CA" w:rsidRDefault="0051266F" w:rsidP="007807CA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 xml:space="preserve">Here  frequency division multiplexing is performed on 3 </w:t>
      </w:r>
      <w:r w:rsidR="00A707E0">
        <w:rPr>
          <w:rFonts w:ascii="Times New Roman" w:eastAsia="Times New Roman" w:hAnsi="Times New Roman" w:cs="Times New Roman"/>
          <w:bCs/>
          <w:sz w:val="24"/>
          <w:szCs w:val="24"/>
        </w:rPr>
        <w:t>SSBSC</w:t>
      </w:r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 xml:space="preserve"> modulated signals (audio clips) with different carrier frequencies. Each modulated signal is allocated with different frequency spectrum created at </w:t>
      </w:r>
      <w:proofErr w:type="spellStart"/>
      <w:proofErr w:type="gramStart"/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>lets</w:t>
      </w:r>
      <w:proofErr w:type="spellEnd"/>
      <w:proofErr w:type="gramEnd"/>
      <w:r w:rsidRPr="0051266F">
        <w:rPr>
          <w:rFonts w:ascii="Times New Roman" w:eastAsia="Times New Roman" w:hAnsi="Times New Roman" w:cs="Times New Roman"/>
          <w:bCs/>
          <w:sz w:val="24"/>
          <w:szCs w:val="24"/>
        </w:rPr>
        <w:t xml:space="preserve"> say fc1,fc2,and fc3 and therefore signal m1,m2 and m3 do not interfere with each other.</w:t>
      </w:r>
    </w:p>
    <w:p w14:paraId="12BDDDE1" w14:textId="29E1B6D3" w:rsidR="00496173" w:rsidRPr="007807CA" w:rsidRDefault="00496173" w:rsidP="007807CA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Code:-</w:t>
      </w:r>
    </w:p>
    <w:p w14:paraId="3C4D00AB" w14:textId="77777777" w:rsidR="0051266F" w:rsidRDefault="0051266F" w:rsidP="0051266F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&lt;&lt;&lt;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SimpleFDM.m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omment: Generates SSBSC signals from the audio files then transmit it through a noisy in frequency division multiplexed way, upon receiving noise is reduced, demultiplex and then SSBSC demodulated. Then played the message back&gt;&gt;&gt;</w:t>
      </w:r>
    </w:p>
    <w:p w14:paraId="662BD16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Experiment 10: Open ended 2:</w:t>
      </w:r>
    </w:p>
    <w:p w14:paraId="3A0DF06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Application of FDM Multiplexing and Demultiplexing</w:t>
      </w:r>
    </w:p>
    <w:p w14:paraId="647632EB" w14:textId="77777777" w:rsid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Collaboration of</w:t>
      </w:r>
    </w:p>
    <w:p w14:paraId="73BC5919" w14:textId="7BA7DA38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228B22"/>
          <w:sz w:val="24"/>
          <w:szCs w:val="24"/>
          <w:lang w:bidi="bn-IN"/>
        </w:rPr>
        <w:t>%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 xml:space="preserve">Debagnik Kar (1804373) and </w:t>
      </w:r>
      <w:proofErr w:type="spellStart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Sayani</w:t>
      </w:r>
      <w:proofErr w:type="spellEnd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 xml:space="preserve"> </w:t>
      </w:r>
      <w:proofErr w:type="spellStart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Ghoroi</w:t>
      </w:r>
      <w:proofErr w:type="spellEnd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 xml:space="preserve"> (1804406)</w:t>
      </w:r>
    </w:p>
    <w:p w14:paraId="1BB3129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clear 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all</w:t>
      </w:r>
    </w:p>
    <w:p w14:paraId="3FDBE92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clc</w:t>
      </w:r>
      <w:proofErr w:type="spellEnd"/>
    </w:p>
    <w:p w14:paraId="20D5745D" w14:textId="48082432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close 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all</w:t>
      </w:r>
    </w:p>
    <w:p w14:paraId="37DDE3E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ARAMETERS</w:t>
      </w:r>
    </w:p>
    <w:p w14:paraId="762179B6" w14:textId="6288EEC9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bandwidth = 4000; 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 bandwidth for each frequency band in Hz</w:t>
      </w:r>
    </w:p>
    <w:p w14:paraId="7D47255D" w14:textId="15670C68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media_guar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300; 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</w:t>
      </w:r>
    </w:p>
    <w:p w14:paraId="2D715081" w14:textId="4BFC23EB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ignal_to_noise_ratio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20;</w:t>
      </w:r>
    </w:p>
    <w:p w14:paraId="6F2A381B" w14:textId="23B26F5E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modudation_ssb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1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 1 for Single SSB modulation, 0 for AM</w:t>
      </w:r>
    </w:p>
    <w:p w14:paraId="7F23430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The first signal will be placed in the third channel, the second in the</w:t>
      </w:r>
    </w:p>
    <w:p w14:paraId="06CEB6F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fourth and the third in the fifth.</w:t>
      </w:r>
    </w:p>
    <w:p w14:paraId="1B8BE8D8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rec_carrier1 = bandwidth*3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 Carrier frequency in Hz</w:t>
      </w:r>
    </w:p>
    <w:p w14:paraId="61705CA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rec_carrier2 = bandwidth*4;</w:t>
      </w:r>
    </w:p>
    <w:p w14:paraId="2E9EE5E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rec_carrier3 = bandwidth*5;</w:t>
      </w:r>
    </w:p>
    <w:p w14:paraId="74D554A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s = frec_carrier3*2+5000;</w:t>
      </w:r>
    </w:p>
    <w:p w14:paraId="5A88564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cutoff_freq_passfilt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2500;</w:t>
      </w:r>
    </w:p>
    <w:p w14:paraId="3DD1885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 1 show graphics, 0 don't</w:t>
      </w:r>
    </w:p>
    <w:p w14:paraId="2A67AC3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graphics = 1;</w:t>
      </w:r>
    </w:p>
    <w:p w14:paraId="6646D8E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 1 play sounds, 0 don't</w:t>
      </w:r>
    </w:p>
    <w:p w14:paraId="46FBF9B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ounds = 1;</w:t>
      </w:r>
    </w:p>
    <w:p w14:paraId="77F4255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Define filters</w:t>
      </w:r>
    </w:p>
    <w:p w14:paraId="6DA8262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[B,A] = butter(4,cutoff_freq_passfilter/(Fs/2));</w:t>
      </w:r>
    </w:p>
    <w:p w14:paraId="5DBF6D09" w14:textId="50C04EDA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@(S) filter(B,A,S); 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 xml:space="preserve">%function </w:t>
      </w:r>
      <w:proofErr w:type="spellStart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handeling</w:t>
      </w:r>
      <w:proofErr w:type="spellEnd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 xml:space="preserve"> filter() in </w:t>
      </w:r>
      <w:proofErr w:type="spellStart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 xml:space="preserve"> variable to know more about it go to</w:t>
      </w:r>
    </w:p>
    <w:p w14:paraId="13C6EA4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[C1,D1] = butter(2,[bandwidth*2+media_guard bandwidth*3-media_guard]/(Fs/2));</w:t>
      </w:r>
    </w:p>
    <w:p w14:paraId="51178BB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band_filter3 = @(S) filter(C1,D1,S);</w:t>
      </w:r>
    </w:p>
    <w:p w14:paraId="44BB59D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[C2,D2] = butter(2,[bandwidth*3+media_guard bandwidth*4-media_guard]/(Fs/2));</w:t>
      </w:r>
    </w:p>
    <w:p w14:paraId="62733F4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band_filter4 = @(S) filter(C2,D2,S);</w:t>
      </w:r>
    </w:p>
    <w:p w14:paraId="3C4A353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[C3,D3] = butter(2,[bandwidth*4+media_guard bandwidth*5-media_guard]/(Fs/2));</w:t>
      </w:r>
    </w:p>
    <w:p w14:paraId="05E8C7B8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band_filter5 = @(S) filter(C3,D3,S);</w:t>
      </w:r>
    </w:p>
    <w:p w14:paraId="1760B3C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upload the files</w:t>
      </w:r>
    </w:p>
    <w:p w14:paraId="369F34F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[s1, g1]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rea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1.wav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14BF398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en1 = length(s1);</w:t>
      </w:r>
    </w:p>
    <w:p w14:paraId="34BB291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[s2, g2]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rea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2.wav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0B23233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en2 = length(s2);</w:t>
      </w:r>
    </w:p>
    <w:p w14:paraId="72DAC31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[s3, g3]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rea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3.wav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); 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 you got rick rolled lol in 2020</w:t>
      </w:r>
    </w:p>
    <w:p w14:paraId="4D7A770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en3 = length(s3);</w:t>
      </w:r>
    </w:p>
    <w:p w14:paraId="6CBD704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[beep, g4]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rea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beep-8.wav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A88738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beep,44100);</w:t>
      </w:r>
    </w:p>
    <w:p w14:paraId="48D3E1F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are truncated to the length of the minor</w:t>
      </w:r>
    </w:p>
    <w:p w14:paraId="7859CFC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min_len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min([len1 len2]);</w:t>
      </w:r>
    </w:p>
    <w:p w14:paraId="6640C50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t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inspac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(0,5,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min_len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7BD5796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1 = s1(1:min_len);</w:t>
      </w:r>
    </w:p>
    <w:p w14:paraId="47A091E8" w14:textId="1CD29959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>s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2 = s2(1:min_len);</w:t>
      </w:r>
    </w:p>
    <w:p w14:paraId="760A516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3 = s3(1:min_len);</w:t>
      </w:r>
    </w:p>
    <w:p w14:paraId="22ADFBF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1, the signals are reproduced as they arrive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6A4C98F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aying sounds</w:t>
      </w:r>
    </w:p>
    <w:p w14:paraId="7500CBB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sounds &gt; 0)</w:t>
      </w:r>
    </w:p>
    <w:p w14:paraId="515F627B" w14:textId="0E137F21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player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,g1);</w:t>
      </w:r>
    </w:p>
    <w:p w14:paraId="5351E7D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);</w:t>
      </w:r>
    </w:p>
    <w:p w14:paraId="0838172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65B969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player2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,g2);</w:t>
      </w:r>
    </w:p>
    <w:p w14:paraId="12ADE35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2);</w:t>
      </w:r>
    </w:p>
    <w:p w14:paraId="33F8814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0234622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player3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,g3);</w:t>
      </w:r>
    </w:p>
    <w:p w14:paraId="2EA5DDB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3);</w:t>
      </w:r>
    </w:p>
    <w:p w14:paraId="6720EC6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7187C79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2, plot the spectra of the signals as they arrive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6718A8B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380C707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figure</w:t>
      </w:r>
    </w:p>
    <w:p w14:paraId="6EFD73E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));</w:t>
      </w:r>
    </w:p>
    <w:p w14:paraId="0C5387D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 1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5AB1DD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));</w:t>
      </w:r>
    </w:p>
    <w:p w14:paraId="20A41A5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 2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2207128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));</w:t>
      </w:r>
    </w:p>
    <w:p w14:paraId="045DB66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 3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1A2A871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;</w:t>
      </w:r>
    </w:p>
    <w:p w14:paraId="35BCE96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3, Signals are passed through a low pass filter and plott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C063FC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they go through the low pass filter</w:t>
      </w:r>
    </w:p>
    <w:p w14:paraId="7110E4B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s1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(s1); 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function handling by a variable</w:t>
      </w:r>
    </w:p>
    <w:p w14:paraId="3023E1A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s2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);</w:t>
      </w:r>
    </w:p>
    <w:p w14:paraId="6B93B58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s3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);</w:t>
      </w:r>
    </w:p>
    <w:p w14:paraId="703A949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ot</w:t>
      </w:r>
    </w:p>
    <w:p w14:paraId="14A8695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1BDE782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figure</w:t>
      </w:r>
    </w:p>
    <w:p w14:paraId="6E8E135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));</w:t>
      </w:r>
    </w:p>
    <w:p w14:paraId="5B899426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 1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13340BE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));</w:t>
      </w:r>
    </w:p>
    <w:p w14:paraId="4EBA0B9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 2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751F800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));</w:t>
      </w:r>
    </w:p>
    <w:p w14:paraId="5480501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 3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98D1C0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0ABEC7B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4, reproduce the signals after passing them through the filter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42448DA8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ayed again</w:t>
      </w:r>
    </w:p>
    <w:p w14:paraId="762124E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sounds &gt; 0)</w:t>
      </w:r>
    </w:p>
    <w:p w14:paraId="2A7D8CE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beep,44100);</w:t>
      </w:r>
    </w:p>
    <w:p w14:paraId="2E22D3F6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player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,g1);</w:t>
      </w:r>
    </w:p>
    <w:p w14:paraId="092A3EE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);</w:t>
      </w:r>
    </w:p>
    <w:p w14:paraId="34BB5EF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CAE85E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player2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,g2);</w:t>
      </w:r>
    </w:p>
    <w:p w14:paraId="2E52E2B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2);</w:t>
      </w:r>
    </w:p>
    <w:p w14:paraId="3CD0D92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563E8E6" w14:textId="515A6E13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player3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,g3);</w:t>
      </w:r>
    </w:p>
    <w:p w14:paraId="54EA844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3);</w:t>
      </w:r>
    </w:p>
    <w:p w14:paraId="43E0EDD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4EC7C96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6A326FE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5, Signals are modulated to different carriers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66C0716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</w:t>
      </w:r>
    </w:p>
    <w:p w14:paraId="78DF088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modudation_ssb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&gt; 0)</w:t>
      </w:r>
    </w:p>
    <w:p w14:paraId="1F571A7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1mod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sb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,frec_carrier1,Fs)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s</w:t>
      </w:r>
    </w:p>
    <w:p w14:paraId="6B9FA8D6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2mod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sb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,frec_carrier2,Fs)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s</w:t>
      </w:r>
    </w:p>
    <w:p w14:paraId="671D16D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3mod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sb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,frec_carrier3,Fs)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s</w:t>
      </w:r>
    </w:p>
    <w:p w14:paraId="6203500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lse</w:t>
      </w:r>
    </w:p>
    <w:p w14:paraId="3422601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1mod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m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,frec_carrier1,Fs)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s</w:t>
      </w:r>
    </w:p>
    <w:p w14:paraId="25CDC8C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2mod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m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,frec_carrier2,Fs)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s</w:t>
      </w:r>
    </w:p>
    <w:p w14:paraId="629CFD8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3mod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m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,frec_carrier3,Fs);</w:t>
      </w: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modulates</w:t>
      </w:r>
    </w:p>
    <w:p w14:paraId="3BB7A99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75FBCAB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otted</w:t>
      </w:r>
    </w:p>
    <w:p w14:paraId="3627BBF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232BD555" w14:textId="5384170F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figure</w:t>
      </w:r>
    </w:p>
    <w:p w14:paraId="23A2882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1mod));</w:t>
      </w:r>
    </w:p>
    <w:p w14:paraId="2D4F2DA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1 modulat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48C4363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2mod));</w:t>
      </w:r>
    </w:p>
    <w:p w14:paraId="2A5FE79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2 modulat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4EBB05A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s3mod));</w:t>
      </w:r>
    </w:p>
    <w:p w14:paraId="77D4AAA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2 modulat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9D741F8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120AA09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6, The modulated signals are filtered in the determined band and summ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6EEE4A1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s1 = s1mod;</w:t>
      </w:r>
    </w:p>
    <w:p w14:paraId="469C874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s2 = s2mod;</w:t>
      </w:r>
    </w:p>
    <w:p w14:paraId="7DFDA60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s3 = s3mod;</w:t>
      </w:r>
    </w:p>
    <w:p w14:paraId="28A898D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added</w:t>
      </w:r>
    </w:p>
    <w:p w14:paraId="66FCD156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 = fs1+fs2+fs3;</w:t>
      </w:r>
    </w:p>
    <w:p w14:paraId="3D15B64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otted again</w:t>
      </w:r>
    </w:p>
    <w:p w14:paraId="669D3F0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40BD37FC" w14:textId="1FE7A295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figure</w:t>
      </w:r>
    </w:p>
    <w:p w14:paraId="0BF5824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fs1));</w:t>
      </w:r>
    </w:p>
    <w:p w14:paraId="64946EE8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4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1 modulated and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2D0815A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fs2));</w:t>
      </w:r>
    </w:p>
    <w:p w14:paraId="2A32B1B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4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2 modulated and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2827332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fs3));</w:t>
      </w:r>
    </w:p>
    <w:p w14:paraId="02E190D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4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3 modulated and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0ECF96C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espf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x));</w:t>
      </w:r>
    </w:p>
    <w:p w14:paraId="4CD8F8A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4,1,4),plot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espf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ummed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0A12B63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727038A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7, add some noise to the transmitted signal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746DC05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0030CF67" w14:textId="755D9D15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figure</w:t>
      </w:r>
    </w:p>
    <w:p w14:paraId="42CC960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x));</w:t>
      </w:r>
    </w:p>
    <w:p w14:paraId="3DA45F7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2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Full signal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7AFA6B08" w14:textId="62CBB795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FF"/>
          <w:sz w:val="24"/>
          <w:szCs w:val="24"/>
          <w:lang w:bidi="bn-IN"/>
        </w:rPr>
        <w:t>e</w:t>
      </w: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nd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</w:p>
    <w:p w14:paraId="1A895BB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x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wgn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(x,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ignal_to_noise_ratio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);</w:t>
      </w:r>
    </w:p>
    <w:p w14:paraId="213B1CD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27762E56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x));</w:t>
      </w:r>
    </w:p>
    <w:p w14:paraId="7BDC4DE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2,1,2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Full signal spectrum plus some noise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);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741F3FB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</w:p>
    <w:p w14:paraId="5BA742C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8, upon arrival each band is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9616B1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signals are received and filtered</w:t>
      </w:r>
    </w:p>
    <w:p w14:paraId="34D0202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demuxs1 = band_filter3(x);</w:t>
      </w:r>
    </w:p>
    <w:p w14:paraId="3E908937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demuxs2 = band_filter4(x);</w:t>
      </w:r>
    </w:p>
    <w:p w14:paraId="1E72FAE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demuxs3 = band_filter5(x);</w:t>
      </w:r>
    </w:p>
    <w:p w14:paraId="7EED1C1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otted again</w:t>
      </w:r>
    </w:p>
    <w:p w14:paraId="2364B2E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5B8AB82D" w14:textId="300C66F6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figure</w:t>
      </w:r>
    </w:p>
    <w:p w14:paraId="6D75FCB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1));</w:t>
      </w:r>
    </w:p>
    <w:p w14:paraId="626DA1B8" w14:textId="04C14D73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subplot(3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1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3160A7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2));</w:t>
      </w:r>
    </w:p>
    <w:p w14:paraId="0F9D025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2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049F275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3));</w:t>
      </w:r>
    </w:p>
    <w:p w14:paraId="68B420B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ignal spectrum3 filtered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6157376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3417807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9, each recovered band is demodulated to return the signal to the indicated frequency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2B96C66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Demodulate</w:t>
      </w:r>
    </w:p>
    <w:p w14:paraId="5246674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modudation_ssb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&gt; 0)</w:t>
      </w:r>
    </w:p>
    <w:p w14:paraId="71F53DBF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demods1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sbde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1, frec_carrier1,Fs);</w:t>
      </w:r>
    </w:p>
    <w:p w14:paraId="684ECD9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demods2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sbde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2, frec_carrier2,Fs);</w:t>
      </w:r>
    </w:p>
    <w:p w14:paraId="3232B20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demods3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ssbde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3, frec_carrier3,Fs);</w:t>
      </w:r>
    </w:p>
    <w:p w14:paraId="5DE3FCD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lse</w:t>
      </w:r>
    </w:p>
    <w:p w14:paraId="0E67EFE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demods1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mde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1, frec_carrier1,Fs);</w:t>
      </w:r>
    </w:p>
    <w:p w14:paraId="446BD11A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demods2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mde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2, frec_carrier2,Fs);</w:t>
      </w:r>
    </w:p>
    <w:p w14:paraId="7741BE4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demods3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mdemod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uxs3, frec_carrier3,Fs);</w:t>
      </w:r>
    </w:p>
    <w:p w14:paraId="302D1F28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;</w:t>
      </w:r>
    </w:p>
    <w:p w14:paraId="7CCA916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otting</w:t>
      </w:r>
    </w:p>
    <w:p w14:paraId="08C36A9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19C2FAA4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figure</w:t>
      </w:r>
    </w:p>
    <w:p w14:paraId="31D4CAE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1));</w:t>
      </w:r>
    </w:p>
    <w:p w14:paraId="4B77FC4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Demodulated signal1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D2B0B6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2));</w:t>
      </w:r>
    </w:p>
    <w:p w14:paraId="3760F50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Demodulated signal2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4337762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3));</w:t>
      </w:r>
    </w:p>
    <w:p w14:paraId="41BD239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Demodulated signal3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E8BF50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</w:p>
    <w:p w14:paraId="5C30034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STEP 10, the recovered signal is passed through a low pass filter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60794E1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228B22"/>
          <w:sz w:val="24"/>
          <w:szCs w:val="24"/>
          <w:lang w:bidi="bn-IN"/>
        </w:rPr>
        <w:t>%played</w:t>
      </w:r>
    </w:p>
    <w:p w14:paraId="51B35636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demods1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1);</w:t>
      </w:r>
    </w:p>
    <w:p w14:paraId="67FF2FC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demods2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2);</w:t>
      </w:r>
    </w:p>
    <w:p w14:paraId="43D7ECA9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demods3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low_pass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3);</w:t>
      </w:r>
    </w:p>
    <w:p w14:paraId="6F657DB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if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(graphics &gt; 0)</w:t>
      </w:r>
    </w:p>
    <w:p w14:paraId="7A69BB70" w14:textId="6EBE165B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figure</w:t>
      </w:r>
    </w:p>
    <w:p w14:paraId="0E3FC022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1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1));</w:t>
      </w:r>
    </w:p>
    <w:p w14:paraId="3EBA8AD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1),plot(esps1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Demodulated signal1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2D2079C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2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2));</w:t>
      </w:r>
    </w:p>
    <w:p w14:paraId="51EB841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2),plot(esps2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Demodulated signal2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1FA5B27D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esps3=abs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ft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3));</w:t>
      </w:r>
    </w:p>
    <w:p w14:paraId="32BD2DF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   subplot(3,1,3),plot(esps3),grid </w:t>
      </w:r>
      <w:proofErr w:type="spellStart"/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on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,zoom,title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'Demodulated signal3 spectrum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x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Frequency, Hz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ylabel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"Amplitude, dB"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5353E961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FF"/>
          <w:sz w:val="24"/>
          <w:szCs w:val="24"/>
          <w:lang w:bidi="bn-IN"/>
        </w:rPr>
        <w:t>end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 </w:t>
      </w:r>
    </w:p>
    <w:p w14:paraId="3E255BB6" w14:textId="0388E988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FLAG = input(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 xml:space="preserve">'STEP 11, Signal reproduce the signal after </w:t>
      </w:r>
      <w:r>
        <w:rPr>
          <w:rFonts w:ascii="Courier New" w:hAnsi="Courier New" w:cs="Courier New"/>
          <w:color w:val="A020F0"/>
          <w:sz w:val="24"/>
          <w:szCs w:val="24"/>
          <w:lang w:bidi="bn-IN"/>
        </w:rPr>
        <w:t>t</w:t>
      </w:r>
      <w:r w:rsidRPr="002D2EA4">
        <w:rPr>
          <w:rFonts w:ascii="Courier New" w:hAnsi="Courier New" w:cs="Courier New"/>
          <w:color w:val="A020F0"/>
          <w:sz w:val="24"/>
          <w:szCs w:val="24"/>
          <w:lang w:bidi="bn-IN"/>
        </w:rPr>
        <w:t>ransmission'</w:t>
      </w: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0ED6146C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player4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1,g2);</w:t>
      </w:r>
    </w:p>
    <w:p w14:paraId="45DA306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4);</w:t>
      </w:r>
    </w:p>
    <w:p w14:paraId="5E7EB51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B249750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player5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2,g2);</w:t>
      </w:r>
    </w:p>
    <w:p w14:paraId="05CDA9E3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5);</w:t>
      </w:r>
    </w:p>
    <w:p w14:paraId="3DFB2A6E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erbeep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);</w:t>
      </w:r>
    </w:p>
    <w:p w14:paraId="3AADA76B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 xml:space="preserve">player6 = </w:t>
      </w: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audioplayer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demods3,g3);</w:t>
      </w:r>
    </w:p>
    <w:p w14:paraId="690640C8" w14:textId="6CCBC746" w:rsidR="00496173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  <w:proofErr w:type="spellStart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playblocking</w:t>
      </w:r>
      <w:proofErr w:type="spellEnd"/>
      <w:r w:rsidRPr="002D2EA4">
        <w:rPr>
          <w:rFonts w:ascii="Courier New" w:hAnsi="Courier New" w:cs="Courier New"/>
          <w:color w:val="000000"/>
          <w:sz w:val="24"/>
          <w:szCs w:val="24"/>
          <w:lang w:bidi="bn-IN"/>
        </w:rPr>
        <w:t>(player6);</w:t>
      </w:r>
    </w:p>
    <w:p w14:paraId="60A8C795" w14:textId="77777777" w:rsidR="002D2EA4" w:rsidRPr="002D2EA4" w:rsidRDefault="002D2EA4" w:rsidP="002D2EA4">
      <w:pPr>
        <w:autoSpaceDE w:val="0"/>
        <w:autoSpaceDN w:val="0"/>
        <w:adjustRightInd w:val="0"/>
        <w:spacing w:after="0" w:line="240" w:lineRule="auto"/>
        <w:rPr>
          <w:rFonts w:ascii="Courier New" w:hAnsi="Courier New" w:cs="Vrinda"/>
          <w:sz w:val="24"/>
          <w:szCs w:val="24"/>
          <w:lang w:bidi="bn-IN"/>
        </w:rPr>
      </w:pPr>
    </w:p>
    <w:p w14:paraId="24261D1A" w14:textId="77777777" w:rsidR="002D2EA4" w:rsidRDefault="002D2EA4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br w:type="page"/>
      </w:r>
    </w:p>
    <w:p w14:paraId="2FF0375C" w14:textId="169D1B1E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utput/Graph:-</w:t>
      </w:r>
    </w:p>
    <w:p w14:paraId="62B4D7C5" w14:textId="50B7F137" w:rsidR="00517B21" w:rsidRDefault="00517B21" w:rsidP="00517B21">
      <w:pPr>
        <w:rPr>
          <w:rFonts w:ascii="Times New Roman" w:hAnsi="Times New Roman" w:cs="Times New Roman"/>
          <w:sz w:val="24"/>
          <w:szCs w:val="24"/>
        </w:rPr>
      </w:pPr>
      <w:r w:rsidRPr="00517B21">
        <w:rPr>
          <w:rFonts w:ascii="Times New Roman" w:hAnsi="Times New Roman" w:cs="Times New Roman"/>
          <w:sz w:val="24"/>
          <w:szCs w:val="24"/>
        </w:rPr>
        <w:t>STEP 1, the signals are reproduced as they arriv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BADB036" w14:textId="6869825F" w:rsidR="00517B21" w:rsidRPr="00517B21" w:rsidRDefault="00517B21" w:rsidP="00517B21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517B21">
        <w:rPr>
          <w:rFonts w:ascii="Times New Roman" w:hAnsi="Times New Roman" w:cs="Times New Roman"/>
          <w:i/>
          <w:iCs/>
          <w:sz w:val="24"/>
          <w:szCs w:val="24"/>
        </w:rPr>
        <w:t>*Three Audios plays</w:t>
      </w:r>
    </w:p>
    <w:p w14:paraId="6E0F57CB" w14:textId="60BE869B" w:rsidR="00496173" w:rsidRDefault="00517B21" w:rsidP="00496173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STEP 2, </w:t>
      </w:r>
      <w:r w:rsidRPr="00517B21">
        <w:rPr>
          <w:rFonts w:ascii="Times New Roman" w:eastAsia="Times New Roman" w:hAnsi="Times New Roman" w:cs="Times New Roman"/>
          <w:bCs/>
          <w:sz w:val="24"/>
          <w:szCs w:val="24"/>
        </w:rPr>
        <w:t>plot the spectra of the signals as they arrive</w:t>
      </w:r>
    </w:p>
    <w:p w14:paraId="543C42AA" w14:textId="083ED40F" w:rsidR="00517B21" w:rsidRDefault="00517B21" w:rsidP="00517B21">
      <w:pPr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517B21"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41ABEABE" wp14:editId="0ABEA66D">
            <wp:extent cx="5731510" cy="30899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FE91" w14:textId="6AEFC646" w:rsidR="00517B21" w:rsidRDefault="00517B21" w:rsidP="00517B21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1: Step 2</w:t>
      </w:r>
      <w:r w:rsidR="00BD4169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 xml:space="preserve"> spectral </w:t>
      </w:r>
      <w:r w:rsidR="00BD4169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p</w:t>
      </w: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lot for the three signals</w:t>
      </w:r>
    </w:p>
    <w:p w14:paraId="2D379DAE" w14:textId="608B033D" w:rsidR="00517B21" w:rsidRDefault="00BD4169" w:rsidP="00517B21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D4169">
        <w:rPr>
          <w:rFonts w:ascii="Times New Roman" w:eastAsia="Times New Roman" w:hAnsi="Times New Roman" w:cs="Times New Roman"/>
          <w:bCs/>
          <w:sz w:val="24"/>
          <w:szCs w:val="24"/>
        </w:rPr>
        <w:t>STEP 3, Signals are passed through a low pass filter and plotted</w:t>
      </w:r>
    </w:p>
    <w:p w14:paraId="50081500" w14:textId="430CF420" w:rsidR="00BD4169" w:rsidRDefault="00BD4169" w:rsidP="00BD4169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BD4169">
        <w:rPr>
          <w:rFonts w:ascii="Times New Roman" w:eastAsia="Times New Roman" w:hAnsi="Times New Roman" w:cs="Times New Roman"/>
          <w:bCs/>
          <w:i/>
          <w:iCs/>
          <w:noProof/>
          <w:sz w:val="20"/>
          <w:szCs w:val="20"/>
        </w:rPr>
        <w:drawing>
          <wp:inline distT="0" distB="0" distL="0" distR="0" wp14:anchorId="358895AD" wp14:editId="7B45E271">
            <wp:extent cx="5731510" cy="29991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C33BD" w14:textId="5F697326" w:rsidR="00BD4169" w:rsidRDefault="00BD4169" w:rsidP="00BD4169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2: Step 3, Spectral plot for filtered signals</w:t>
      </w:r>
    </w:p>
    <w:p w14:paraId="6B737509" w14:textId="29160057" w:rsidR="00BD4169" w:rsidRDefault="00BD4169" w:rsidP="00BD4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4, reproduce the signals after passing them through the filter</w:t>
      </w:r>
    </w:p>
    <w:p w14:paraId="4C17DC7A" w14:textId="0CD55DB0" w:rsidR="00BD4169" w:rsidRDefault="00BD4169" w:rsidP="00BD4169">
      <w:pP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**Filtered audio signal plays</w:t>
      </w:r>
    </w:p>
    <w:p w14:paraId="7077E447" w14:textId="5A031D29" w:rsidR="00BD4169" w:rsidRDefault="00BD4169" w:rsidP="00BD4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5, Signals are modulated to different carriers</w:t>
      </w:r>
    </w:p>
    <w:p w14:paraId="4482966B" w14:textId="361875D0" w:rsidR="00BD4169" w:rsidRDefault="00BD4169" w:rsidP="00BD4169">
      <w:pPr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BD4169"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BF49026" wp14:editId="3B39DE78">
            <wp:extent cx="5731510" cy="29870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8CB2" w14:textId="28775E5D" w:rsidR="00BD4169" w:rsidRDefault="00BD4169" w:rsidP="00BD4169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3: Step 5, SSBSC Modulated and filtered spectral plot</w:t>
      </w:r>
    </w:p>
    <w:p w14:paraId="066BE7B0" w14:textId="279CE2F8" w:rsidR="00BD4169" w:rsidRDefault="00BD4169" w:rsidP="00BD4169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6, The modulated signals are filtered in the determined band and summed</w:t>
      </w:r>
    </w:p>
    <w:p w14:paraId="48BBFE2A" w14:textId="75CF2C43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E2521F">
        <w:rPr>
          <w:rFonts w:ascii="Times New Roman" w:eastAsia="Times New Roman" w:hAnsi="Times New Roman" w:cs="Times New Roman"/>
          <w:bCs/>
          <w:i/>
          <w:iCs/>
          <w:noProof/>
          <w:sz w:val="20"/>
          <w:szCs w:val="20"/>
        </w:rPr>
        <w:drawing>
          <wp:inline distT="0" distB="0" distL="0" distR="0" wp14:anchorId="3F21B12F" wp14:editId="23C27354">
            <wp:extent cx="5731510" cy="29730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202DF" w14:textId="099331B5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4: The three signals are frequency multiplexed</w:t>
      </w:r>
    </w:p>
    <w:p w14:paraId="2ECAFF18" w14:textId="77777777" w:rsidR="00E2521F" w:rsidRDefault="00E2521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br w:type="page"/>
      </w:r>
    </w:p>
    <w:p w14:paraId="6EE694EA" w14:textId="2B45C609" w:rsidR="00E2521F" w:rsidRDefault="00E2521F" w:rsidP="00E2521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7, add some noise to the transmitted signal</w:t>
      </w:r>
    </w:p>
    <w:p w14:paraId="0E0212E2" w14:textId="1982D6B3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E2521F">
        <w:rPr>
          <w:rFonts w:ascii="Times New Roman" w:eastAsia="Times New Roman" w:hAnsi="Times New Roman" w:cs="Times New Roman"/>
          <w:bCs/>
          <w:i/>
          <w:iCs/>
          <w:noProof/>
          <w:sz w:val="20"/>
          <w:szCs w:val="20"/>
        </w:rPr>
        <w:drawing>
          <wp:inline distT="0" distB="0" distL="0" distR="0" wp14:anchorId="41A98961" wp14:editId="5A87743B">
            <wp:extent cx="5731510" cy="30048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4DA5" w14:textId="6EDAE129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5: Multiplexed signal spectral plot with and without noise.</w:t>
      </w:r>
    </w:p>
    <w:p w14:paraId="5DFCC59F" w14:textId="0C0BD907" w:rsidR="00E2521F" w:rsidRDefault="00E2521F" w:rsidP="00E2521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8, upon arrival each band is filtered</w:t>
      </w:r>
    </w:p>
    <w:p w14:paraId="3D91A966" w14:textId="1ECEF563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E2521F">
        <w:rPr>
          <w:rFonts w:ascii="Times New Roman" w:eastAsia="Times New Roman" w:hAnsi="Times New Roman" w:cs="Times New Roman"/>
          <w:bCs/>
          <w:i/>
          <w:iCs/>
          <w:noProof/>
          <w:sz w:val="20"/>
          <w:szCs w:val="20"/>
        </w:rPr>
        <w:drawing>
          <wp:inline distT="0" distB="0" distL="0" distR="0" wp14:anchorId="0253BA90" wp14:editId="5C8CC0D8">
            <wp:extent cx="5731510" cy="310451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8A56B" w14:textId="21891488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6: spectral plot of demultiplexed signals upon receiving.</w:t>
      </w:r>
    </w:p>
    <w:p w14:paraId="67789336" w14:textId="77777777" w:rsidR="00E2521F" w:rsidRDefault="00E2521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br w:type="page"/>
      </w:r>
    </w:p>
    <w:p w14:paraId="22E573C9" w14:textId="5B40FEB7" w:rsidR="00E2521F" w:rsidRDefault="00E2521F" w:rsidP="00E2521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9:, each recovered band is demodulated to return the signal to the indicated frequency</w:t>
      </w:r>
    </w:p>
    <w:p w14:paraId="0E8048D7" w14:textId="17B46B91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 w:rsidRPr="00E2521F">
        <w:rPr>
          <w:rFonts w:ascii="Times New Roman" w:eastAsia="Times New Roman" w:hAnsi="Times New Roman" w:cs="Times New Roman"/>
          <w:bCs/>
          <w:i/>
          <w:iCs/>
          <w:noProof/>
          <w:sz w:val="20"/>
          <w:szCs w:val="20"/>
        </w:rPr>
        <w:drawing>
          <wp:inline distT="0" distB="0" distL="0" distR="0" wp14:anchorId="016A89B7" wp14:editId="7760E513">
            <wp:extent cx="5731510" cy="30372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F5132" w14:textId="4D39C5BD" w:rsidR="00E2521F" w:rsidRDefault="00E2521F" w:rsidP="00E2521F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 xml:space="preserve">Fig </w:t>
      </w:r>
      <w:r w:rsidR="00A707E0"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10.6: the signals are SSBSC demodulated</w:t>
      </w:r>
    </w:p>
    <w:p w14:paraId="5D8A2E07" w14:textId="7803762B" w:rsidR="00A707E0" w:rsidRDefault="00A707E0" w:rsidP="00A707E0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10, the recovered signal is passed through a low-pass filter</w:t>
      </w:r>
    </w:p>
    <w:p w14:paraId="37D9500D" w14:textId="2CE06A7E" w:rsidR="00A707E0" w:rsidRDefault="00A707E0" w:rsidP="00A707E0">
      <w:pPr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707E0">
        <w:rPr>
          <w:rFonts w:ascii="Times New Roman" w:eastAsia="Times New Roman" w:hAnsi="Times New Roman" w:cs="Times New Roman"/>
          <w:bCs/>
          <w:i/>
          <w:iCs/>
          <w:noProof/>
          <w:sz w:val="20"/>
          <w:szCs w:val="20"/>
        </w:rPr>
        <w:drawing>
          <wp:inline distT="0" distB="0" distL="0" distR="0" wp14:anchorId="09C4CCB9" wp14:editId="2C35F40D">
            <wp:extent cx="5731510" cy="30149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24076" w14:textId="3C63BCE6" w:rsidR="00A707E0" w:rsidRDefault="00A707E0" w:rsidP="00A707E0">
      <w:pPr>
        <w:jc w:val="center"/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i/>
          <w:iCs/>
          <w:sz w:val="20"/>
          <w:szCs w:val="20"/>
        </w:rPr>
        <w:t>Fig 10.7: spectral plot of the recovered signals</w:t>
      </w:r>
    </w:p>
    <w:p w14:paraId="5A993CEB" w14:textId="2DB840BD" w:rsidR="00A707E0" w:rsidRPr="00A707E0" w:rsidRDefault="00A707E0" w:rsidP="00A707E0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TEP 11, Signal reproduce the signal after transmission</w:t>
      </w:r>
    </w:p>
    <w:p w14:paraId="3FC13C1E" w14:textId="732C1261" w:rsidR="00A707E0" w:rsidRPr="00A707E0" w:rsidRDefault="00A707E0">
      <w:pP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**The received and recovered signals are played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br w:type="page"/>
      </w:r>
    </w:p>
    <w:p w14:paraId="020CEE8D" w14:textId="109859FF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t>Discussion or Inference of the experiment</w:t>
      </w:r>
    </w:p>
    <w:p w14:paraId="368763E8" w14:textId="23120BC4" w:rsidR="00A707E0" w:rsidRDefault="00A707E0" w:rsidP="00A707E0">
      <w:pPr>
        <w:pStyle w:val="BodyText"/>
        <w:spacing w:before="4"/>
        <w:rPr>
          <w:lang w:val="en-IN"/>
        </w:rPr>
      </w:pPr>
      <w:r>
        <w:rPr>
          <w:lang w:val="en-IN"/>
        </w:rPr>
        <w:t>From this open-ended project, we learned about the frequency division multiplexing and demultiplexing of signals during communication through a channel and we applied it generate  3 SSBSC modulated message signals (audio clips) with different carriers . we also were able to successfully multiplex ,demultiplex and demodulate the signal with the help of MATLAB to get back the message signals (audio clips)  . Also, all the waveforms were simulated as expected in theory.</w:t>
      </w:r>
    </w:p>
    <w:p w14:paraId="36F738FE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6173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             </w:t>
      </w:r>
    </w:p>
    <w:p w14:paraId="455249D4" w14:textId="77777777" w:rsidR="00496173" w:rsidRPr="00496173" w:rsidRDefault="00496173" w:rsidP="00496173">
      <w:pPr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496173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clusion:-</w:t>
      </w:r>
    </w:p>
    <w:p w14:paraId="08247A60" w14:textId="6CAA6C5E" w:rsidR="00A707E0" w:rsidRDefault="00A707E0" w:rsidP="00A707E0">
      <w:pPr>
        <w:pStyle w:val="BodyText"/>
        <w:rPr>
          <w:sz w:val="22"/>
          <w:lang w:val="en-IN"/>
        </w:rPr>
      </w:pPr>
      <w:r>
        <w:rPr>
          <w:lang w:val="en-IN"/>
        </w:rPr>
        <w:t>From this project  we  successfully performed Frequency division multiplexing using audio signal and its demultiplexing using MATLAB and simulated their waveforms</w:t>
      </w:r>
      <w:r>
        <w:rPr>
          <w:sz w:val="22"/>
          <w:lang w:val="en-IN"/>
        </w:rPr>
        <w:t>.</w:t>
      </w:r>
    </w:p>
    <w:p w14:paraId="00E736E4" w14:textId="104026FD" w:rsidR="0008212A" w:rsidRPr="00964139" w:rsidRDefault="0008212A" w:rsidP="005B5FE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317962" w14:textId="77777777" w:rsidR="0008212A" w:rsidRPr="00964139" w:rsidRDefault="0008212A" w:rsidP="005B5FEF">
      <w:pPr>
        <w:jc w:val="both"/>
        <w:rPr>
          <w:rFonts w:ascii="Times New Roman" w:hAnsi="Times New Roman" w:cs="Times New Roman"/>
        </w:rPr>
      </w:pPr>
    </w:p>
    <w:p w14:paraId="220A730E" w14:textId="77777777" w:rsidR="0008212A" w:rsidRPr="00964139" w:rsidRDefault="0008212A" w:rsidP="005B5FEF">
      <w:pPr>
        <w:jc w:val="both"/>
        <w:rPr>
          <w:rFonts w:ascii="Times New Roman" w:hAnsi="Times New Roman" w:cs="Times New Roman"/>
        </w:rPr>
      </w:pPr>
    </w:p>
    <w:p w14:paraId="05ECA5D9" w14:textId="77777777" w:rsidR="0008212A" w:rsidRPr="00964139" w:rsidRDefault="0008212A" w:rsidP="005B5FEF">
      <w:pPr>
        <w:jc w:val="both"/>
        <w:rPr>
          <w:rFonts w:ascii="Times New Roman" w:hAnsi="Times New Roman" w:cs="Times New Roman"/>
        </w:rPr>
      </w:pPr>
    </w:p>
    <w:p w14:paraId="62A32D6D" w14:textId="77777777" w:rsidR="0008212A" w:rsidRPr="00496173" w:rsidRDefault="0008212A" w:rsidP="005B5FEF">
      <w:pPr>
        <w:jc w:val="both"/>
        <w:rPr>
          <w:rFonts w:ascii="Times New Roman" w:hAnsi="Times New Roman" w:cs="Times New Roman"/>
        </w:rPr>
      </w:pPr>
    </w:p>
    <w:sectPr w:rsidR="0008212A" w:rsidRPr="00496173" w:rsidSect="003876CA">
      <w:footerReference w:type="default" r:id="rId17"/>
      <w:footerReference w:type="first" r:id="rId18"/>
      <w:pgSz w:w="11906" w:h="16838"/>
      <w:pgMar w:top="1440" w:right="1440" w:bottom="1440" w:left="1440" w:header="708" w:footer="708" w:gutter="0"/>
      <w:pgNumType w:start="55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FC4A5" w14:textId="77777777" w:rsidR="00EB331A" w:rsidRDefault="00EB331A" w:rsidP="00695E5F">
      <w:pPr>
        <w:spacing w:after="0" w:line="240" w:lineRule="auto"/>
      </w:pPr>
      <w:r>
        <w:separator/>
      </w:r>
    </w:p>
  </w:endnote>
  <w:endnote w:type="continuationSeparator" w:id="0">
    <w:p w14:paraId="2E4CD1E9" w14:textId="77777777" w:rsidR="00EB331A" w:rsidRDefault="00EB331A" w:rsidP="00695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Kalinga"/>
    <w:charset w:val="00"/>
    <w:family w:val="swiss"/>
    <w:pitch w:val="variable"/>
    <w:sig w:usb0="0008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charset w:val="00"/>
    <w:family w:val="roman"/>
    <w:pitch w:val="default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22074958"/>
      <w:docPartObj>
        <w:docPartGallery w:val="Page Numbers (Bottom of Page)"/>
        <w:docPartUnique/>
      </w:docPartObj>
    </w:sdtPr>
    <w:sdtEndPr/>
    <w:sdtContent>
      <w:p w14:paraId="156ED1B4" w14:textId="1F0D5C02" w:rsidR="00695E5F" w:rsidRDefault="00695E5F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0084D4B3" wp14:editId="14797F5C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10" name="Ribbon: Curved and Tilted Down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2E0997E" w14:textId="77777777" w:rsidR="00695E5F" w:rsidRDefault="00695E5F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5B9BD5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084D4B3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10" o:spid="_x0000_s1026" type="#_x0000_t107" style="position:absolute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" filled="f" fillcolor="#17365d" strokecolor="#71a0dc">
                  <v:textbox>
                    <w:txbxContent>
                      <w:p w14:paraId="02E0997E" w14:textId="77777777" w:rsidR="00695E5F" w:rsidRDefault="00695E5F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5B9BD5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7981058"/>
      <w:docPartObj>
        <w:docPartGallery w:val="Page Numbers (Bottom of Page)"/>
        <w:docPartUnique/>
      </w:docPartObj>
    </w:sdtPr>
    <w:sdtEndPr/>
    <w:sdtContent>
      <w:p w14:paraId="604C6999" w14:textId="77CFC9E5" w:rsidR="00695E5F" w:rsidRDefault="00695E5F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7504BF33" wp14:editId="577C01F9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11" name="Ribbon: Curved and Tilted Down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2280A6D" w14:textId="77777777" w:rsidR="00695E5F" w:rsidRDefault="00695E5F">
                              <w:pPr>
                                <w:jc w:val="center"/>
                                <w:rPr>
                                  <w:color w:val="5B9BD5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5B9BD5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5B9BD5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504BF33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11" o:spid="_x0000_s1027" type="#_x0000_t107" style="position:absolute;margin-left:0;margin-top:0;width:101pt;height:27.0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" filled="f" fillcolor="#17365d" strokecolor="#71a0dc">
                  <v:textbox>
                    <w:txbxContent>
                      <w:p w14:paraId="52280A6D" w14:textId="77777777" w:rsidR="00695E5F" w:rsidRDefault="00695E5F">
                        <w:pPr>
                          <w:jc w:val="center"/>
                          <w:rPr>
                            <w:color w:val="5B9BD5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5B9BD5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5B9BD5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6E99D" w14:textId="77777777" w:rsidR="00EB331A" w:rsidRDefault="00EB331A" w:rsidP="00695E5F">
      <w:pPr>
        <w:spacing w:after="0" w:line="240" w:lineRule="auto"/>
      </w:pPr>
      <w:r>
        <w:separator/>
      </w:r>
    </w:p>
  </w:footnote>
  <w:footnote w:type="continuationSeparator" w:id="0">
    <w:p w14:paraId="0CCE7FA2" w14:textId="77777777" w:rsidR="00EB331A" w:rsidRDefault="00EB331A" w:rsidP="00695E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45507"/>
    <w:multiLevelType w:val="hybridMultilevel"/>
    <w:tmpl w:val="5FC43C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FE5BBA"/>
    <w:multiLevelType w:val="hybridMultilevel"/>
    <w:tmpl w:val="36FCF3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TYwtzAyB3EMlHSUglOLizPz80AKTGsBdJyiJCwAAAA="/>
  </w:docVars>
  <w:rsids>
    <w:rsidRoot w:val="00BD60E5"/>
    <w:rsid w:val="0008212A"/>
    <w:rsid w:val="002D2EA4"/>
    <w:rsid w:val="0034454D"/>
    <w:rsid w:val="003876CA"/>
    <w:rsid w:val="00496173"/>
    <w:rsid w:val="0051266F"/>
    <w:rsid w:val="00517B21"/>
    <w:rsid w:val="005B5FEF"/>
    <w:rsid w:val="005D15C3"/>
    <w:rsid w:val="00695E5F"/>
    <w:rsid w:val="007807CA"/>
    <w:rsid w:val="008E74E2"/>
    <w:rsid w:val="00927CC6"/>
    <w:rsid w:val="00964139"/>
    <w:rsid w:val="00A707E0"/>
    <w:rsid w:val="00B5625F"/>
    <w:rsid w:val="00BD4169"/>
    <w:rsid w:val="00BD60E5"/>
    <w:rsid w:val="00C6374E"/>
    <w:rsid w:val="00C97380"/>
    <w:rsid w:val="00E2521F"/>
    <w:rsid w:val="00E44F25"/>
    <w:rsid w:val="00EB331A"/>
    <w:rsid w:val="00F4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3AE5A0"/>
  <w15:chartTrackingRefBased/>
  <w15:docId w15:val="{3845B358-39F6-4339-872C-C9A98D9BF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6374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374E"/>
    <w:rPr>
      <w:rFonts w:eastAsiaTheme="minorEastAsia"/>
      <w:lang w:val="en-US"/>
    </w:rPr>
  </w:style>
  <w:style w:type="table" w:customStyle="1" w:styleId="Style10">
    <w:name w:val="_Style 10"/>
    <w:basedOn w:val="TableNormal"/>
    <w:qFormat/>
    <w:rsid w:val="005B5FEF"/>
    <w:rPr>
      <w:rFonts w:ascii="Arial" w:eastAsia="Arial" w:hAnsi="Arial" w:cs="Arial"/>
      <w:sz w:val="20"/>
      <w:szCs w:val="20"/>
      <w:lang w:eastAsia="en-IN" w:bidi="or-IN"/>
    </w:rPr>
    <w:tblPr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fontstyle01">
    <w:name w:val="fontstyle01"/>
    <w:basedOn w:val="DefaultParagraphFont"/>
    <w:rsid w:val="005B5FEF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126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26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66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51266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1266F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paragraph" w:styleId="Header">
    <w:name w:val="header"/>
    <w:basedOn w:val="Normal"/>
    <w:link w:val="HeaderChar"/>
    <w:uiPriority w:val="99"/>
    <w:unhideWhenUsed/>
    <w:rsid w:val="00695E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E5F"/>
  </w:style>
  <w:style w:type="paragraph" w:styleId="Footer">
    <w:name w:val="footer"/>
    <w:basedOn w:val="Normal"/>
    <w:link w:val="FooterChar"/>
    <w:uiPriority w:val="99"/>
    <w:unhideWhenUsed/>
    <w:rsid w:val="00695E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E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5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ebagnik/CELab/tree/Linux/OE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KIIT Deemed to be University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2</Pages>
  <Words>1854</Words>
  <Characters>10569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record Communication engineering lab (ec 2094) AUTUMN 2020</vt:lpstr>
    </vt:vector>
  </TitlesOfParts>
  <Company>School of electronics engineering,</Company>
  <LinksUpToDate>false</LinksUpToDate>
  <CharactersWithSpaces>1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cord Communication engineering lab (ec 2094) AUTUMN 2020</dc:title>
  <dc:subject/>
  <dc:creator>Write Your Name (Roll Number)  (Section)</dc:creator>
  <cp:keywords/>
  <dc:description/>
  <cp:lastModifiedBy>Debagnik Kar</cp:lastModifiedBy>
  <cp:revision>15</cp:revision>
  <dcterms:created xsi:type="dcterms:W3CDTF">2020-08-10T10:19:00Z</dcterms:created>
  <dcterms:modified xsi:type="dcterms:W3CDTF">2020-11-04T08:21:00Z</dcterms:modified>
</cp:coreProperties>
</file>